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July 8, 2024</w:t>
      </w:r>
    </w:p>
    <w:p>
      <w:pPr>
        <w:pStyle w:val="BodyText"/>
      </w:pPr>
      <w:r>
        <w:t xml:space="preserve">Mr. Ahmed Hassan</w:t>
      </w:r>
      <w:r>
        <w:br/>
      </w:r>
      <w:r>
        <w:t xml:space="preserve">Hiring Manager</w:t>
      </w:r>
      <w:r>
        <w:br/>
      </w:r>
      <w:r>
        <w:t xml:space="preserve">Luxury Gourmet Restaurant</w:t>
      </w:r>
      <w:r>
        <w:br/>
      </w:r>
      <w:r>
        <w:t xml:space="preserve">Marina District, Alexandria</w:t>
      </w:r>
      <w:r>
        <w:br/>
      </w:r>
      <w:r>
        <w:t xml:space="preserve">Egypt</w:t>
      </w:r>
    </w:p>
    <w:bookmarkStart w:id="20" w:name="Xe55bc5f53c0c315a3f2f0324f19a0e0d2fae56e"/>
    <w:p>
      <w:pPr>
        <w:pStyle w:val="Heading2"/>
      </w:pPr>
      <w:r>
        <w:t xml:space="preserve">Subject: Internship Application for Chef Position</w:t>
      </w:r>
    </w:p>
    <w:p>
      <w:pPr>
        <w:pStyle w:val="FirstParagraph"/>
      </w:pPr>
      <w:r>
        <w:t xml:space="preserve">Dear Mr. Hassan,</w:t>
      </w:r>
    </w:p>
    <w:p>
      <w:pPr>
        <w:pStyle w:val="BodyText"/>
      </w:pPr>
      <w:r>
        <w:t xml:space="preserve">It is with profound enthusiasm that I submit my Internship Application Letter for the Chef Internship position at Luxury Gourmet Restaurant in Egypt Alexandria. As a dedicated culinary student deeply passionate about Mediterranean gastronomy and Egyptian culinary traditions, I have long admired your restaurant's commitment to authentic Alexandrian flavors blended with contemporary innovation. This opportunity represents not merely an internship, but a pivotal step toward my professional identity as a</w:t>
      </w:r>
      <w:r>
        <w:t xml:space="preserve"> </w:t>
      </w:r>
      <w:r>
        <w:rPr>
          <w:bCs/>
          <w:b/>
        </w:rPr>
        <w:t xml:space="preserve">Chef</w:t>
      </w:r>
      <w:r>
        <w:t xml:space="preserve">, and I am confident that Egypt Alexandria—the historic melting pot of cultures where my culinary journey must begin—provides the ideal environment for me to develop into a culturally aware, technically skilled culinary professional.</w:t>
      </w:r>
    </w:p>
    <w:p>
      <w:pPr>
        <w:pStyle w:val="BodyText"/>
      </w:pPr>
      <w:r>
        <w:t xml:space="preserve">My academic foundation at the Cairo Culinary Institute equipped me with rigorous training in classical French techniques, but it was during my summer research project on "The Evolution of Alexandria's Cuisine Through Ottoman and Greek Influences" that I truly connected with Egypt Alexandria's unique gastronomic heritage. This research required me to visit local fish markets along the Corniche, document traditional recipes from elders in Montazah neighborhood, and analyze how Mediterranean ingredients like sardines, za'atar, and sumac shaped the city's culinary identity. Witnessing how these elements were transformed into dishes like</w:t>
      </w:r>
      <w:r>
        <w:t xml:space="preserve"> </w:t>
      </w:r>
      <w:r>
        <w:rPr>
          <w:iCs/>
          <w:i/>
        </w:rPr>
        <w:t xml:space="preserve">Makhlouta</w:t>
      </w:r>
      <w:r>
        <w:t xml:space="preserve"> </w:t>
      </w:r>
      <w:r>
        <w:t xml:space="preserve">(herbed fish stew) and</w:t>
      </w:r>
      <w:r>
        <w:t xml:space="preserve"> </w:t>
      </w:r>
      <w:r>
        <w:rPr>
          <w:iCs/>
          <w:i/>
        </w:rPr>
        <w:t xml:space="preserve">Aish Baladi</w:t>
      </w:r>
      <w:r>
        <w:t xml:space="preserve"> </w:t>
      </w:r>
      <w:r>
        <w:t xml:space="preserve">with olive oil variations solidified my desire to apprentice within Alexandria's vibrant food scene. I am eager to contribute my academic knowledge while learning from your team's mastery of balancing heritage with modern presentation—a philosophy that resonates deeply with my own culinary philosophy.</w:t>
      </w:r>
    </w:p>
    <w:p>
      <w:pPr>
        <w:pStyle w:val="BodyText"/>
      </w:pPr>
      <w:r>
        <w:t xml:space="preserve">My practical experience further aligns with the demands of a dynamic kitchen in Egypt Alexandria. As a sous chef assistant at Al-Ma'adany Restaurant in Cairo, I managed station preparation for 120+ covers during Ramadan, honing my ability to work under pressure while maintaining precision. I mastered the art of</w:t>
      </w:r>
      <w:r>
        <w:t xml:space="preserve"> </w:t>
      </w:r>
      <w:r>
        <w:rPr>
          <w:iCs/>
          <w:i/>
        </w:rPr>
        <w:t xml:space="preserve">grillage</w:t>
      </w:r>
      <w:r>
        <w:t xml:space="preserve"> </w:t>
      </w:r>
      <w:r>
        <w:t xml:space="preserve">for seafood (critical for Alexandria's coastal cuisine) and developed a signature dish—</w:t>
      </w:r>
      <w:r>
        <w:rPr>
          <w:iCs/>
          <w:i/>
        </w:rPr>
        <w:t xml:space="preserve">Sardines with Lemon-Dill Emulsion</w:t>
      </w:r>
      <w:r>
        <w:t xml:space="preserve">—that received recognition at the 2023 National Culinary Competition. More importantly, I documented every process meticulously, understanding that preserving traditional techniques while innovating is essential for any aspiring</w:t>
      </w:r>
      <w:r>
        <w:t xml:space="preserve"> </w:t>
      </w:r>
      <w:r>
        <w:rPr>
          <w:bCs/>
          <w:b/>
        </w:rPr>
        <w:t xml:space="preserve">Chef</w:t>
      </w:r>
      <w:r>
        <w:t xml:space="preserve">. I also organized a student-run pop-up event featuring Alexandria-inspired dishes (including</w:t>
      </w:r>
      <w:r>
        <w:t xml:space="preserve"> </w:t>
      </w:r>
      <w:r>
        <w:rPr>
          <w:iCs/>
          <w:i/>
        </w:rPr>
        <w:t xml:space="preserve">Fatta Alexandria</w:t>
      </w:r>
      <w:r>
        <w:t xml:space="preserve"> </w:t>
      </w:r>
      <w:r>
        <w:t xml:space="preserve">with toasted bread and lentils), which required navigating local vendor relationships—a skill directly transferable to Egypt Alexandria's tight-knit culinary community where sourcing fresh seafood from the Mediterranean is paramount.</w:t>
      </w:r>
    </w:p>
    <w:p>
      <w:pPr>
        <w:pStyle w:val="BodyText"/>
      </w:pPr>
      <w:r>
        <w:t xml:space="preserve">I am particularly drawn to Luxury Gourmet Restaurant because of your recent expansion into "Alexandrian Heritage Tasting Menus," a project that mirrors my academic focus. Having spent weeks studying your chef's work on the</w:t>
      </w:r>
      <w:r>
        <w:t xml:space="preserve"> </w:t>
      </w:r>
      <w:r>
        <w:rPr>
          <w:iCs/>
          <w:i/>
        </w:rPr>
        <w:t xml:space="preserve">Maqluba</w:t>
      </w:r>
      <w:r>
        <w:t xml:space="preserve"> </w:t>
      </w:r>
      <w:r>
        <w:t xml:space="preserve">reinterpretation, I understand how crucial it is to respect cultural context while embracing innovation. Egypt Alexandria offers something unparalleled: a living kitchen where ancient Egyptian spice routes converge with Ottoman influences and modern Mediterranean techniques. As an intern, I would bring not only technical skills but also a deep respect for this culinary ecosystem—whether sourcing local ingredients from the Central Market or learning from elders about preserving</w:t>
      </w:r>
      <w:r>
        <w:t xml:space="preserve"> </w:t>
      </w:r>
      <w:r>
        <w:rPr>
          <w:iCs/>
          <w:i/>
        </w:rPr>
        <w:t xml:space="preserve">Koshari</w:t>
      </w:r>
      <w:r>
        <w:t xml:space="preserve"> </w:t>
      </w:r>
      <w:r>
        <w:t xml:space="preserve">authenticity. This is precisely why I believe Egypt Alexandria must be the foundation of my career as a</w:t>
      </w:r>
      <w:r>
        <w:t xml:space="preserve"> </w:t>
      </w:r>
      <w:r>
        <w:rPr>
          <w:bCs/>
          <w:b/>
        </w:rPr>
        <w:t xml:space="preserve">Chef</w:t>
      </w:r>
      <w:r>
        <w:t xml:space="preserve">; it is here that authentic Egyptian cuisine evolves organically through cultural exchange, and I yearn to be part of that evolution.</w:t>
      </w:r>
    </w:p>
    <w:p>
      <w:pPr>
        <w:pStyle w:val="BodyText"/>
      </w:pPr>
      <w:r>
        <w:t xml:space="preserve">In addition to technical proficiency, my adaptability in multicultural settings will allow me to thrive in your kitchen. During a six-month volunteer stint at a community kitchen in Marseille (a city with similar Mediterranean culinary cross-pollination), I collaborated with French, Algerian, and Turkish chefs—developing the patience and communication skills necessary for high-pressure brigade systems. I understand that successful</w:t>
      </w:r>
      <w:r>
        <w:t xml:space="preserve"> </w:t>
      </w:r>
      <w:r>
        <w:rPr>
          <w:bCs/>
          <w:b/>
        </w:rPr>
        <w:t xml:space="preserve">Chef</w:t>
      </w:r>
      <w:r>
        <w:t xml:space="preserve"> </w:t>
      </w:r>
      <w:r>
        <w:t xml:space="preserve">leadership in Egypt Alexandria requires not just culinary skill but cultural intelligence; my fluency in Arabic (B2 level), ability to navigate local market dynamics, and respect for hierarchical kitchen traditions position me to contribute immediately. I am equally prepared to work early mornings at the fish auction or late nights during peak season, as demonstrated by my 300-hour kitchen internship schedule last year.</w:t>
      </w:r>
    </w:p>
    <w:p>
      <w:pPr>
        <w:pStyle w:val="BodyText"/>
      </w:pPr>
      <w:r>
        <w:t xml:space="preserve">What truly sets this internship apart for me is the opportunity to learn from chefs who see Egypt Alexandria not merely as a location, but as a living culinary narrative. I have studied your restaurant's philosophy on "Serving Stories Through Cuisine," and I am eager to add my own chapter—through dishes that honor Alexandrian history while embracing sustainable practices, such as using seasonal vegetables from the Nile Delta farms near El-Max. My portfolio includes photographs of traditional Alexandria cooking methods (like</w:t>
      </w:r>
      <w:r>
        <w:t xml:space="preserve"> </w:t>
      </w:r>
      <w:r>
        <w:rPr>
          <w:iCs/>
          <w:i/>
        </w:rPr>
        <w:t xml:space="preserve">hummus</w:t>
      </w:r>
      <w:r>
        <w:t xml:space="preserve"> </w:t>
      </w:r>
      <w:r>
        <w:t xml:space="preserve">stone grinding) alongside modernized plating techniques, which I would be honored to share during an interview.</w:t>
      </w:r>
    </w:p>
    <w:p>
      <w:pPr>
        <w:pStyle w:val="BodyText"/>
      </w:pPr>
      <w:r>
        <w:t xml:space="preserve">I have attached my detailed resume and academic transcripts for your review, including letters from Professor Yasser El-Sayed (Culinary Institute) and Chef Karim Hassan (Al-Ma'adany Restaurant) who can attest to my work ethic. I am available immediately for an interview at your convenience and would welcome the chance to discuss how my passion for Egypt Alexandria's culinary heritage aligns with Luxury Gourmet Restaurant's vision. Thank you for considering my Internship Application Letter—I am eager to contribute to your team as I prepare myself to become a</w:t>
      </w:r>
      <w:r>
        <w:t xml:space="preserve"> </w:t>
      </w:r>
      <w:r>
        <w:rPr>
          <w:bCs/>
          <w:b/>
        </w:rPr>
        <w:t xml:space="preserve">Chef</w:t>
      </w:r>
      <w:r>
        <w:t xml:space="preserve"> </w:t>
      </w:r>
      <w:r>
        <w:t xml:space="preserve">who honors tradition while innovating thoughtfully.</w:t>
      </w:r>
    </w:p>
    <w:p>
      <w:pPr>
        <w:pStyle w:val="BodyText"/>
      </w:pPr>
      <w:r>
        <w:t xml:space="preserve">Sincerely,</w:t>
      </w:r>
    </w:p>
    <w:p>
      <w:pPr>
        <w:pStyle w:val="BodyText"/>
      </w:pPr>
      <w:r>
        <w:t xml:space="preserve">Mohamed Ahmed Fathy</w:t>
      </w:r>
    </w:p>
    <w:p>
      <w:pPr>
        <w:pStyle w:val="BodyText"/>
      </w:pPr>
      <w:r>
        <w:t xml:space="preserve">Culinary Arts Student | Cairo Culinary Institute (Expected Graduation: May 2025)</w:t>
      </w:r>
    </w:p>
    <w:p>
      <w:pPr>
        <w:pStyle w:val="BodyText"/>
      </w:pPr>
      <w:r>
        <w:t xml:space="preserve">Email: m.fathy.culinary@gmail.com | Phone: +20 106 789 4567</w:t>
      </w:r>
    </w:p>
    <w:p>
      <w:pPr>
        <w:pStyle w:val="BodyText"/>
      </w:pPr>
      <w:r>
        <w:t xml:space="preserve">Portfolio Link: www.mohamedfathychef.com/alexandria</w:t>
      </w:r>
    </w:p>
    <w:p>
      <w:pPr>
        <w:pStyle w:val="BodyText"/>
      </w:pPr>
      <w:r>
        <w:t xml:space="preserve">*Word count: 842 words</w:t>
      </w:r>
    </w:p>
    <w:p>
      <w:pPr>
        <w:pStyle w:val="BodyText"/>
      </w:pPr>
      <w:r>
        <w:t xml:space="preserve">This Internship Application Letter was crafted specifically for the Chef position at Luxury Gourmet Restaurant in Egypt Alexandria, emphasizing cultural immersion and authentic culinary development within this historic Mediterranean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7-20T18:42:42Z</dcterms:created>
  <dcterms:modified xsi:type="dcterms:W3CDTF">2026-07-20T18:42:42Z</dcterms:modified>
</cp:coreProperties>
</file>

<file path=docProps/custom.xml><?xml version="1.0" encoding="utf-8"?>
<Properties xmlns="http://schemas.openxmlformats.org/officeDocument/2006/custom-properties" xmlns:vt="http://schemas.openxmlformats.org/officeDocument/2006/docPropsVTypes"/>
</file>